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44CB5" w14:textId="3F7603B1" w:rsidR="007B3585" w:rsidRDefault="00C9521A">
      <w:pPr>
        <w:rPr>
          <w:lang w:val="en-US"/>
        </w:rPr>
      </w:pPr>
      <w:r>
        <w:rPr>
          <w:lang w:val="en-US"/>
        </w:rPr>
        <w:t>TEMPLATE TULISAN SUBMISI AWAL PROYEK U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04"/>
      </w:tblGrid>
      <w:tr w:rsidR="00C9521A" w14:paraId="539D10D6" w14:textId="77777777" w:rsidTr="00C9521A">
        <w:tc>
          <w:tcPr>
            <w:tcW w:w="2122" w:type="dxa"/>
          </w:tcPr>
          <w:p w14:paraId="71E91845" w14:textId="7DBDEBF1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NPM</w:t>
            </w:r>
          </w:p>
        </w:tc>
        <w:tc>
          <w:tcPr>
            <w:tcW w:w="6804" w:type="dxa"/>
          </w:tcPr>
          <w:p w14:paraId="1654F08D" w14:textId="7E9CDD37" w:rsidR="00C9521A" w:rsidRPr="00C9521A" w:rsidRDefault="00C9521A">
            <w:pPr>
              <w:rPr>
                <w:i/>
                <w:iCs/>
                <w:lang w:val="en-US"/>
              </w:rPr>
            </w:pPr>
            <w:r w:rsidRPr="00C9521A">
              <w:rPr>
                <w:i/>
                <w:iCs/>
                <w:lang w:val="en-US"/>
              </w:rPr>
              <w:t>Tuliskan NPM anda</w:t>
            </w:r>
          </w:p>
        </w:tc>
      </w:tr>
      <w:tr w:rsidR="00C9521A" w14:paraId="2B58E657" w14:textId="77777777" w:rsidTr="00C9521A">
        <w:tc>
          <w:tcPr>
            <w:tcW w:w="2122" w:type="dxa"/>
          </w:tcPr>
          <w:p w14:paraId="621D66B1" w14:textId="61DAB573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NAMA</w:t>
            </w:r>
          </w:p>
        </w:tc>
        <w:tc>
          <w:tcPr>
            <w:tcW w:w="6804" w:type="dxa"/>
          </w:tcPr>
          <w:p w14:paraId="1CF98465" w14:textId="7ECCA0CA" w:rsidR="00C9521A" w:rsidRPr="00C9521A" w:rsidRDefault="00C9521A">
            <w:pPr>
              <w:rPr>
                <w:i/>
                <w:iCs/>
                <w:lang w:val="en-US"/>
              </w:rPr>
            </w:pPr>
            <w:r w:rsidRPr="00C9521A">
              <w:rPr>
                <w:i/>
                <w:iCs/>
                <w:lang w:val="en-US"/>
              </w:rPr>
              <w:t>Tuliskan Nama Anda</w:t>
            </w:r>
          </w:p>
        </w:tc>
      </w:tr>
      <w:tr w:rsidR="00C9521A" w14:paraId="7AA2D8B9" w14:textId="77777777" w:rsidTr="00C9521A">
        <w:tc>
          <w:tcPr>
            <w:tcW w:w="2122" w:type="dxa"/>
          </w:tcPr>
          <w:p w14:paraId="3C689725" w14:textId="3968B77B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Topik Yang Dibahas</w:t>
            </w:r>
          </w:p>
        </w:tc>
        <w:tc>
          <w:tcPr>
            <w:tcW w:w="6804" w:type="dxa"/>
          </w:tcPr>
          <w:p w14:paraId="4F2015CA" w14:textId="77777777" w:rsidR="00C9521A" w:rsidRDefault="00C9521A">
            <w:pPr>
              <w:rPr>
                <w:lang w:val="en-US"/>
              </w:rPr>
            </w:pPr>
          </w:p>
          <w:p w14:paraId="590E5345" w14:textId="77777777" w:rsidR="00C9521A" w:rsidRDefault="00C9521A">
            <w:pPr>
              <w:rPr>
                <w:lang w:val="en-US"/>
              </w:rPr>
            </w:pPr>
          </w:p>
          <w:p w14:paraId="504510D3" w14:textId="77777777" w:rsidR="00C9521A" w:rsidRDefault="00C9521A">
            <w:pPr>
              <w:rPr>
                <w:lang w:val="en-US"/>
              </w:rPr>
            </w:pPr>
          </w:p>
          <w:p w14:paraId="06718357" w14:textId="77777777" w:rsidR="00C9521A" w:rsidRDefault="00C9521A">
            <w:pPr>
              <w:rPr>
                <w:lang w:val="en-US"/>
              </w:rPr>
            </w:pPr>
          </w:p>
          <w:p w14:paraId="5CAAF9B1" w14:textId="77777777" w:rsidR="00C9521A" w:rsidRDefault="00C9521A">
            <w:pPr>
              <w:rPr>
                <w:lang w:val="en-US"/>
              </w:rPr>
            </w:pPr>
          </w:p>
          <w:p w14:paraId="1508A85D" w14:textId="77777777" w:rsidR="00C9521A" w:rsidRDefault="00C9521A">
            <w:pPr>
              <w:rPr>
                <w:lang w:val="en-US"/>
              </w:rPr>
            </w:pPr>
          </w:p>
          <w:p w14:paraId="28F7CD6F" w14:textId="77777777" w:rsidR="00C9521A" w:rsidRDefault="00C9521A">
            <w:pPr>
              <w:rPr>
                <w:lang w:val="en-US"/>
              </w:rPr>
            </w:pPr>
          </w:p>
          <w:p w14:paraId="137B4215" w14:textId="082FB322" w:rsidR="00C9521A" w:rsidRDefault="00C9521A">
            <w:pPr>
              <w:rPr>
                <w:lang w:val="en-US"/>
              </w:rPr>
            </w:pPr>
          </w:p>
        </w:tc>
      </w:tr>
      <w:tr w:rsidR="00C9521A" w14:paraId="2AE7D235" w14:textId="77777777" w:rsidTr="00C9521A">
        <w:tc>
          <w:tcPr>
            <w:tcW w:w="2122" w:type="dxa"/>
          </w:tcPr>
          <w:p w14:paraId="54611AC8" w14:textId="6CC5E501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Contoh-contoh Aplikasi yang Relevan</w:t>
            </w:r>
          </w:p>
        </w:tc>
        <w:tc>
          <w:tcPr>
            <w:tcW w:w="6804" w:type="dxa"/>
          </w:tcPr>
          <w:p w14:paraId="7775DA72" w14:textId="77777777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  <w:p w14:paraId="7E256046" w14:textId="77777777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  <w:p w14:paraId="3BB1987E" w14:textId="77777777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  <w:p w14:paraId="7D12BF9E" w14:textId="77777777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  <w:p w14:paraId="02FD7C7D" w14:textId="77777777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5.</w:t>
            </w:r>
          </w:p>
          <w:p w14:paraId="2C4D41F3" w14:textId="5C855B59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……..</w:t>
            </w:r>
          </w:p>
        </w:tc>
      </w:tr>
      <w:tr w:rsidR="00495990" w14:paraId="61E7A3A9" w14:textId="77777777" w:rsidTr="00C9521A">
        <w:tc>
          <w:tcPr>
            <w:tcW w:w="2122" w:type="dxa"/>
          </w:tcPr>
          <w:p w14:paraId="7445F2F7" w14:textId="6B7DFB21" w:rsidR="00495990" w:rsidRDefault="00495990">
            <w:pPr>
              <w:rPr>
                <w:lang w:val="en-US"/>
              </w:rPr>
            </w:pPr>
            <w:r>
              <w:rPr>
                <w:lang w:val="en-US"/>
              </w:rPr>
              <w:t>Aplikasi yang anda pilih</w:t>
            </w:r>
          </w:p>
        </w:tc>
        <w:tc>
          <w:tcPr>
            <w:tcW w:w="6804" w:type="dxa"/>
          </w:tcPr>
          <w:p w14:paraId="3A86D6B5" w14:textId="0A55F1C6" w:rsidR="00495990" w:rsidRPr="00495990" w:rsidRDefault="00495990">
            <w:pPr>
              <w:rPr>
                <w:i/>
                <w:iCs/>
                <w:lang w:val="en-US"/>
              </w:rPr>
            </w:pPr>
            <w:r w:rsidRPr="00495990">
              <w:rPr>
                <w:i/>
                <w:iCs/>
                <w:lang w:val="en-US"/>
              </w:rPr>
              <w:t>Tuliskan Aplikasi Yang Anda Pilih menjadi Bahan Laporan Lengkap</w:t>
            </w:r>
          </w:p>
        </w:tc>
      </w:tr>
      <w:tr w:rsidR="00C9521A" w14:paraId="37FBB8D6" w14:textId="77777777" w:rsidTr="00C9521A">
        <w:tc>
          <w:tcPr>
            <w:tcW w:w="2122" w:type="dxa"/>
          </w:tcPr>
          <w:p w14:paraId="1A78074F" w14:textId="19D21EA4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Referensi</w:t>
            </w:r>
          </w:p>
        </w:tc>
        <w:tc>
          <w:tcPr>
            <w:tcW w:w="6804" w:type="dxa"/>
          </w:tcPr>
          <w:p w14:paraId="2F919CBD" w14:textId="77777777" w:rsidR="00C9521A" w:rsidRDefault="00C9521A">
            <w:pPr>
              <w:rPr>
                <w:lang w:val="en-US"/>
              </w:rPr>
            </w:pPr>
          </w:p>
          <w:p w14:paraId="53A0B239" w14:textId="77777777" w:rsidR="00C9521A" w:rsidRDefault="00C9521A">
            <w:pPr>
              <w:rPr>
                <w:lang w:val="en-US"/>
              </w:rPr>
            </w:pPr>
          </w:p>
          <w:p w14:paraId="3999EDD0" w14:textId="77777777" w:rsidR="00C9521A" w:rsidRDefault="00C9521A">
            <w:pPr>
              <w:rPr>
                <w:lang w:val="en-US"/>
              </w:rPr>
            </w:pPr>
          </w:p>
          <w:p w14:paraId="09BD2331" w14:textId="56E21058" w:rsidR="00C9521A" w:rsidRDefault="00C9521A">
            <w:pPr>
              <w:rPr>
                <w:lang w:val="en-US"/>
              </w:rPr>
            </w:pPr>
          </w:p>
        </w:tc>
      </w:tr>
      <w:tr w:rsidR="00C9521A" w14:paraId="72D5056F" w14:textId="77777777" w:rsidTr="00C9521A">
        <w:tc>
          <w:tcPr>
            <w:tcW w:w="2122" w:type="dxa"/>
          </w:tcPr>
          <w:p w14:paraId="4EEEBFC2" w14:textId="42984D4A" w:rsidR="00C9521A" w:rsidRDefault="00C9521A">
            <w:pPr>
              <w:rPr>
                <w:lang w:val="en-US"/>
              </w:rPr>
            </w:pPr>
            <w:r>
              <w:rPr>
                <w:lang w:val="en-US"/>
              </w:rPr>
              <w:t>Deskipsi lainnya (Jika ada)</w:t>
            </w:r>
          </w:p>
        </w:tc>
        <w:tc>
          <w:tcPr>
            <w:tcW w:w="6804" w:type="dxa"/>
          </w:tcPr>
          <w:p w14:paraId="354FD436" w14:textId="77777777" w:rsidR="00C9521A" w:rsidRDefault="00C9521A">
            <w:pPr>
              <w:rPr>
                <w:lang w:val="en-US"/>
              </w:rPr>
            </w:pPr>
          </w:p>
          <w:p w14:paraId="00B20938" w14:textId="77777777" w:rsidR="00C9521A" w:rsidRDefault="00C9521A">
            <w:pPr>
              <w:rPr>
                <w:lang w:val="en-US"/>
              </w:rPr>
            </w:pPr>
          </w:p>
          <w:p w14:paraId="4800E6B4" w14:textId="77777777" w:rsidR="00C9521A" w:rsidRDefault="00C9521A">
            <w:pPr>
              <w:rPr>
                <w:lang w:val="en-US"/>
              </w:rPr>
            </w:pPr>
          </w:p>
          <w:p w14:paraId="2C25DFD8" w14:textId="77777777" w:rsidR="00C9521A" w:rsidRDefault="00C9521A">
            <w:pPr>
              <w:rPr>
                <w:lang w:val="en-US"/>
              </w:rPr>
            </w:pPr>
          </w:p>
          <w:p w14:paraId="2D8EE167" w14:textId="77777777" w:rsidR="00C9521A" w:rsidRDefault="00C9521A">
            <w:pPr>
              <w:rPr>
                <w:lang w:val="en-US"/>
              </w:rPr>
            </w:pPr>
          </w:p>
          <w:p w14:paraId="383F6366" w14:textId="440922F5" w:rsidR="00C9521A" w:rsidRDefault="00C9521A">
            <w:pPr>
              <w:rPr>
                <w:lang w:val="en-US"/>
              </w:rPr>
            </w:pPr>
          </w:p>
        </w:tc>
      </w:tr>
    </w:tbl>
    <w:p w14:paraId="2D7870B3" w14:textId="77777777" w:rsidR="00C9521A" w:rsidRDefault="00C9521A">
      <w:pPr>
        <w:rPr>
          <w:lang w:val="en-US"/>
        </w:rPr>
      </w:pPr>
    </w:p>
    <w:sectPr w:rsidR="00C952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35D80"/>
    <w:multiLevelType w:val="hybridMultilevel"/>
    <w:tmpl w:val="92A8C7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LewtDA1NzY2NrJU0lEKTi0uzszPAykwrAUAgJoAMSwAAAA="/>
  </w:docVars>
  <w:rsids>
    <w:rsidRoot w:val="00C9521A"/>
    <w:rsid w:val="00495990"/>
    <w:rsid w:val="007B3585"/>
    <w:rsid w:val="00C95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8AD6C"/>
  <w15:chartTrackingRefBased/>
  <w15:docId w15:val="{9ABDCDC9-63AD-4F12-AD53-027F7256B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21A"/>
    <w:pPr>
      <w:ind w:left="720"/>
      <w:contextualSpacing/>
    </w:pPr>
  </w:style>
  <w:style w:type="table" w:styleId="TableGrid">
    <w:name w:val="Table Grid"/>
    <w:basedOn w:val="TableNormal"/>
    <w:uiPriority w:val="39"/>
    <w:rsid w:val="00C95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iawan Hadi</dc:creator>
  <cp:keywords/>
  <dc:description/>
  <cp:lastModifiedBy>Setiawan Hadi</cp:lastModifiedBy>
  <cp:revision>2</cp:revision>
  <dcterms:created xsi:type="dcterms:W3CDTF">2020-05-11T16:24:00Z</dcterms:created>
  <dcterms:modified xsi:type="dcterms:W3CDTF">2020-05-11T16:29:00Z</dcterms:modified>
</cp:coreProperties>
</file>